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rPr>
          <w:bCs/>
          <w:b/>
        </w:rPr>
        <w:t xml:space="preserve">John Doe</w:t>
      </w:r>
      <w:r>
        <w:br/>
      </w:r>
      <w:r>
        <w:t xml:space="preserve">Rua das Flores, 123</w:t>
      </w:r>
      <w:r>
        <w:br/>
      </w:r>
      <w:r>
        <w:t xml:space="preserve">Brasília, DF</w:t>
      </w:r>
      <w:r>
        <w:br/>
      </w:r>
      <w:r>
        <w:t xml:space="preserve">(61) 98765-4321</w:t>
      </w:r>
      <w:r>
        <w:br/>
      </w:r>
      <w:r>
        <w:t xml:space="preserve">johndoe@email.com</w:t>
      </w:r>
    </w:p>
    <w:bookmarkEnd w:id="20"/>
    <w:p>
      <w:pPr>
        <w:pStyle w:val="BodyText"/>
      </w:pPr>
      <w:r>
        <w:t xml:space="preserve">April 5, 2024</w:t>
      </w:r>
    </w:p>
    <w:p>
      <w:pPr>
        <w:pStyle w:val="BodyText"/>
      </w:pPr>
      <w:r>
        <w:rPr>
          <w:bCs/>
          <w:b/>
        </w:rPr>
        <w:t xml:space="preserve">Recruitment Team</w:t>
      </w:r>
      <w:r>
        <w:br/>
      </w:r>
      <w:r>
        <w:t xml:space="preserve">Clinica Dental Brasília</w:t>
      </w:r>
      <w:r>
        <w:br/>
      </w:r>
      <w:r>
        <w:t xml:space="preserve">Av. das Nações, 456</w:t>
      </w:r>
      <w:r>
        <w:br/>
      </w:r>
      <w:r>
        <w:t xml:space="preserve">Brasília, DF</w:t>
      </w:r>
    </w:p>
    <w:p>
      <w:pPr>
        <w:pStyle w:val="BodyText"/>
      </w:pPr>
      <w:r>
        <w:t xml:space="preserve">Dear Hiring Committee,</w:t>
      </w:r>
    </w:p>
    <w:p>
      <w:pPr>
        <w:pStyle w:val="BodyText"/>
      </w:pPr>
      <w:r>
        <w:t xml:space="preserve">I am writing to express my enthusiastic interest in the Dentist position at Clinica Dental Brasília. As a dedicated dental professional with over [X years] of experience in providing high-quality oral care, I am eager to contribute my expertise and passion for patient-centered dentistry to your esteemed practice. This opportunity aligns perfectly with my career goals and commitment to advancing healthcare standards in Brazil, particularly in the dynamic and growing city of Brasília.</w:t>
      </w:r>
    </w:p>
    <w:p>
      <w:pPr>
        <w:pStyle w:val="BodyText"/>
      </w:pPr>
      <w:r>
        <w:t xml:space="preserve">My journey as a Dentist began with a strong academic foundation, earning my Doctorate in Dental Surgery from [University Name], where I graduated with honors. During my studies, I focused on innovative techniques and patient care protocols that are critical for addressing the unique needs of diverse populations. This education was further enriched by internships at leading dental clinics in Brazil, where I gained hands-on experience in general dentistry, pediatric care, and restorative treatments. These experiences not only honed my clinical skills but also deepened my understanding of the cultural and socioeconomic factors that influence dental health outcomes.</w:t>
      </w:r>
    </w:p>
    <w:p>
      <w:pPr>
        <w:pStyle w:val="BodyText"/>
      </w:pPr>
      <w:r>
        <w:t xml:space="preserve">Since qualifying as a Dentist, I have worked in various settings, including private practices and community health centers across Brazil. In each role, I prioritized building trust with patients through clear communication and personalized treatment plans. For instance, at [Previous Dental Clinic Name] in São Paulo, I led a team to implement a preventive care initiative that reduced cavities among children by 30% within a year. This success underscored the importance of proactive dental education and community engagement—values I believe are equally vital for the residents of Brasília.</w:t>
      </w:r>
    </w:p>
    <w:p>
      <w:pPr>
        <w:pStyle w:val="BodyText"/>
      </w:pPr>
      <w:r>
        <w:t xml:space="preserve">Brasília, as the capital of Brazil, presents a unique healthcare landscape shaped by its rapid urbanization and multicultural population. I am particularly drawn to your practice’s reputation for combining cutting-edge technology with compassionate care, which resonates with my professional philosophy. My experience in managing complex cases, from orthodontic corrections to implantology, has prepared me to contribute effectively to your team. Furthermore, my fluency in Portuguese and English enables me to serve a broad range of patients, including international residents and expatriates who may require specialized services.</w:t>
      </w:r>
    </w:p>
    <w:p>
      <w:pPr>
        <w:pStyle w:val="BodyText"/>
      </w:pPr>
      <w:r>
        <w:t xml:space="preserve">What sets me apart as a Dentist is my commitment to continuous learning and adaptation. I regularly attend workshops on the latest advancements in dental materials, digital imaging, and minimally invasive procedures. For example, I recently completed a certification in laser dentistry, which allows me to offer less painful and faster recovery options for procedures like gum reshaping or cavity removal. This dedication to staying current ensures that my patients receive the most effective and comfortable care possible.</w:t>
      </w:r>
    </w:p>
    <w:p>
      <w:pPr>
        <w:pStyle w:val="BodyText"/>
      </w:pPr>
      <w:r>
        <w:t xml:space="preserve">In addition to clinical excellence, I bring strong interpersonal skills that are essential for fostering long-term patient relationships. I understand that many individuals experience anxiety about dental visits, and I strive to create a welcoming environment where patients feel heard and supported. My approach is rooted in empathy, transparency, and a focus on education—helping patients make informed decisions about their oral health. This aligns with the mission of Clinica Dental Brasília to provide not just treatment but also empowerment through knowledge.</w:t>
      </w:r>
    </w:p>
    <w:p>
      <w:pPr>
        <w:pStyle w:val="BodyText"/>
      </w:pPr>
      <w:r>
        <w:t xml:space="preserve">Brasília’s healthcare sector is evolving rapidly, and I am keen to contribute to its growth by leveraging my skills in both clinical and administrative capacities. I have experience in managing dental practices, including scheduling, inventory control, and quality assurance protocols. This background would allow me to support your team in maintaining operational efficiency while upholding the highest standards of care. Moreover, I am passionate about advocating for public health initiatives that address disparities in access to dental services—a cause that is especially relevant in a city as sprawling and diverse as Brasília.</w:t>
      </w:r>
    </w:p>
    <w:p>
      <w:pPr>
        <w:pStyle w:val="BodyText"/>
      </w:pPr>
      <w:r>
        <w:t xml:space="preserve">My decision to apply for this position is also driven by my deep connection to Brazil and its communities. As a native of [City/Region], I have witnessed firsthand the challenges faced by underserved populations in accessing affordable dental care. I am committed to using my expertise to bridge these gaps, whether through direct patient care or collaboration with local organizations. Brasília’s role as a political and cultural hub makes it an ideal location to drive meaningful change, and I would be honored to play a part in this mission.</w:t>
      </w:r>
    </w:p>
    <w:p>
      <w:pPr>
        <w:pStyle w:val="BodyText"/>
      </w:pPr>
      <w:r>
        <w:t xml:space="preserve">Thank you for considering my application. I am enthusiastic about the opportunity to discuss how my background, skills, and dedication align with the goals of Clinica Dental Brasília. I am available at your convenience for an interview and can be reached at (61) 98765-4321 or johndoe@email.com. I look forward to contributing to your practice’s continued success and to making a positive impact on the oral health of Brasília’s residents.</w:t>
      </w:r>
    </w:p>
    <w:p>
      <w:pPr>
        <w:pStyle w:val="BodyText"/>
      </w:pPr>
      <w:r>
        <w:t xml:space="preserve">Sincerely,</w:t>
      </w:r>
    </w:p>
    <w:p>
      <w:pPr>
        <w:pStyle w:val="BodyText"/>
      </w:pPr>
      <w:r>
        <w:rPr>
          <w:bCs/>
          <w:b/>
        </w:rPr>
        <w:t xml:space="preserve">John Doe</w:t>
      </w:r>
      <w:r>
        <w:br/>
      </w:r>
      <w:r>
        <w:t xml:space="preserve">Dent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Brazil Brasília</dc:title>
  <dc:creator/>
  <cp:keywords/>
  <dcterms:created xsi:type="dcterms:W3CDTF">2026-07-23T17:07:59Z</dcterms:created>
  <dcterms:modified xsi:type="dcterms:W3CDTF">2026-07-23T17:07:59Z</dcterms:modified>
</cp:coreProperties>
</file>

<file path=docProps/custom.xml><?xml version="1.0" encoding="utf-8"?>
<Properties xmlns="http://schemas.openxmlformats.org/officeDocument/2006/custom-properties" xmlns:vt="http://schemas.openxmlformats.org/officeDocument/2006/docPropsVTypes"/>
</file>